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2161E" w14:textId="1D09D282" w:rsidR="00F671BF" w:rsidRDefault="000E1041" w:rsidP="00F671BF"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CDD7FE6" wp14:editId="4690D557">
                <wp:simplePos x="0" y="0"/>
                <wp:positionH relativeFrom="column">
                  <wp:posOffset>1286933</wp:posOffset>
                </wp:positionH>
                <wp:positionV relativeFrom="paragraph">
                  <wp:posOffset>322368</wp:posOffset>
                </wp:positionV>
                <wp:extent cx="4207934" cy="8677910"/>
                <wp:effectExtent l="0" t="0" r="0" b="889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07934" cy="8677910"/>
                          <a:chOff x="0" y="0"/>
                          <a:chExt cx="4207934" cy="867791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clock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2255" cy="867791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" name="Group 2"/>
                        <wpg:cNvGrpSpPr/>
                        <wpg:grpSpPr>
                          <a:xfrm>
                            <a:off x="0" y="601134"/>
                            <a:ext cx="4207934" cy="7586133"/>
                            <a:chOff x="0" y="0"/>
                            <a:chExt cx="4207934" cy="7586133"/>
                          </a:xfrm>
                        </wpg:grpSpPr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80067" y="1439333"/>
                              <a:ext cx="1964267" cy="404706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E97B6A3" w14:textId="4031E4A2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 w:rsidRPr="002973EA"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Main Hal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80067" y="5554133"/>
                              <a:ext cx="1066588" cy="12697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12D820D" w14:textId="4A5D642B" w:rsid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Meeting</w:t>
                                </w:r>
                              </w:p>
                              <w:p w14:paraId="7BD892A5" w14:textId="1EED85D4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Roo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38400" y="5554133"/>
                              <a:ext cx="1380067" cy="12697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59FBA8" w14:textId="3B2EAA3F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80067" y="6874933"/>
                              <a:ext cx="1964055" cy="711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2DF8C3" w14:textId="77777777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816600"/>
                              <a:ext cx="804334" cy="100689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4BF96F9" w14:textId="77777777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Storag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00" y="50800"/>
                              <a:ext cx="1380067" cy="12697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C29B130" w14:textId="71C16FE3" w:rsidR="002973EA" w:rsidRPr="002973EA" w:rsidRDefault="002973EA" w:rsidP="002973EA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4"/>
                                  </w:rPr>
                                  <w:t>Ladies Toile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27867" y="50800"/>
                              <a:ext cx="1380067" cy="12697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46093C5" w14:textId="77777777" w:rsidR="002973EA" w:rsidRPr="000E1041" w:rsidRDefault="002973EA" w:rsidP="000E1041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18"/>
                                  </w:rPr>
                                </w:pPr>
                                <w:r w:rsidRPr="000E1041">
                                  <w:rPr>
                                    <w:b/>
                                    <w:bCs/>
                                    <w:sz w:val="20"/>
                                    <w:szCs w:val="18"/>
                                  </w:rPr>
                                  <w:t xml:space="preserve">Gents </w:t>
                                </w:r>
                              </w:p>
                              <w:p w14:paraId="204207A2" w14:textId="5FF4FB7B" w:rsidR="002973EA" w:rsidRPr="000E1041" w:rsidRDefault="002973EA" w:rsidP="000E1041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18"/>
                                  </w:rPr>
                                </w:pPr>
                                <w:r w:rsidRPr="000E1041">
                                  <w:rPr>
                                    <w:b/>
                                    <w:bCs/>
                                    <w:sz w:val="20"/>
                                    <w:szCs w:val="18"/>
                                  </w:rPr>
                                  <w:t>Toile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s:wsp>
                          <wps:cNvPr id="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94467" y="0"/>
                              <a:ext cx="1380067" cy="12697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337A7B" w14:textId="77777777" w:rsidR="002973EA" w:rsidRPr="002973EA" w:rsidRDefault="002973EA" w:rsidP="002973EA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sz w:val="22"/>
                                    <w:szCs w:val="20"/>
                                  </w:rPr>
                                </w:pPr>
                                <w:r w:rsidRPr="002973EA">
                                  <w:rPr>
                                    <w:b/>
                                    <w:bCs/>
                                    <w:sz w:val="22"/>
                                    <w:szCs w:val="20"/>
                                  </w:rPr>
                                  <w:t>Disabled</w:t>
                                </w:r>
                              </w:p>
                              <w:p w14:paraId="6008D234" w14:textId="34EDBB34" w:rsidR="002973EA" w:rsidRPr="002973EA" w:rsidRDefault="002973EA" w:rsidP="002973EA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sz w:val="22"/>
                                    <w:szCs w:val="20"/>
                                  </w:rPr>
                                </w:pPr>
                                <w:r w:rsidRPr="002973EA">
                                  <w:rPr>
                                    <w:b/>
                                    <w:bCs/>
                                    <w:sz w:val="22"/>
                                    <w:szCs w:val="20"/>
                                  </w:rPr>
                                  <w:t>Toilet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CDD7FE6" id="Group 3" o:spid="_x0000_s1026" style="position:absolute;margin-left:101.35pt;margin-top:25.4pt;width:331.35pt;height:683.3pt;z-index:251675648" coordsize="42079,867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clock&#10;&#10;Description automatically generated" style="position:absolute;width:40722;height:86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">
                  <v:imagedata r:id="rId8" o:title="A picture containing clock&#10;&#10;Description automatically generated"/>
                </v:shape>
                <v:group id="Group 2" o:spid="_x0000_s1028" style="position:absolute;top:6011;width:42079;height:75861" coordsize="42079,75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3800;top:14393;width:19643;height:40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  <v:textbox>
                      <w:txbxContent>
                        <w:p w14:paraId="1E97B6A3" w14:textId="4031E4A2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 w:rsidRPr="002973EA"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Main Hall</w:t>
                          </w:r>
                        </w:p>
                      </w:txbxContent>
                    </v:textbox>
                  </v:shape>
                  <v:shape id="_x0000_s1030" type="#_x0000_t202" style="position:absolute;left:13800;top:55541;width:10666;height:12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" filled="f" stroked="f">
                    <v:textbox>
                      <w:txbxContent>
                        <w:p w14:paraId="412D820D" w14:textId="4A5D642B" w:rsid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Meeting</w:t>
                          </w:r>
                        </w:p>
                        <w:p w14:paraId="7BD892A5" w14:textId="1EED85D4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Room</w:t>
                          </w:r>
                        </w:p>
                      </w:txbxContent>
                    </v:textbox>
                  </v:shape>
                  <v:shape id="_x0000_s1031" type="#_x0000_t202" style="position:absolute;left:24384;top:55541;width:13800;height:126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" filled="f" stroked="f">
                    <v:textbox>
                      <w:txbxContent>
                        <w:p w14:paraId="7759FBA8" w14:textId="3B2EAA3F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Storage</w:t>
                          </w:r>
                        </w:p>
                      </w:txbxContent>
                    </v:textbox>
                  </v:shape>
                  <v:shape id="_x0000_s1032" type="#_x0000_t202" style="position:absolute;left:13800;top:68749;width:19641;height:7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NTwQAAANsAAAAPAAAAZHJzL2Rvd25yZXYueG1sRE/dasIw&#10;FL4f+A7hCN4Mm86B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FjmM1PBAAAA2wAAAA8AAAAA&#10;AAAAAAAAAAAABwIAAGRycy9kb3ducmV2LnhtbFBLBQYAAAAAAwADALcAAAD1AgAAAAA=&#10;" filled="f" stroked="f">
                    <v:textbox>
                      <w:txbxContent>
                        <w:p w14:paraId="6B2DF8C3" w14:textId="77777777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Storage</w:t>
                          </w:r>
                        </w:p>
                      </w:txbxContent>
                    </v:textbox>
                  </v:shape>
                  <v:shape id="_x0000_s1033" type="#_x0000_t202" style="position:absolute;top:58166;width:8043;height:100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6snwQAAANsAAAAPAAAAZHJzL2Rvd25yZXYueG1sRE/dasIw&#10;FL4f+A7hCN4Mm06G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NcPqyfBAAAA2wAAAA8AAAAA&#10;AAAAAAAAAAAABwIAAGRycy9kb3ducmV2LnhtbFBLBQYAAAAAAwADALcAAAD1AgAAAAA=&#10;" filled="f" stroked="f">
                    <v:textbox>
                      <w:txbxContent>
                        <w:p w14:paraId="14BF96F9" w14:textId="77777777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Storage</w:t>
                          </w:r>
                        </w:p>
                      </w:txbxContent>
                    </v:textbox>
                  </v:shape>
                  <v:shape id="_x0000_s1034" type="#_x0000_t202" style="position:absolute;left:9144;top:508;width:13800;height:12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" filled="f" stroked="f">
                    <v:textbox>
                      <w:txbxContent>
                        <w:p w14:paraId="3C29B130" w14:textId="71C16FE3" w:rsidR="002973EA" w:rsidRPr="002973EA" w:rsidRDefault="002973EA" w:rsidP="002973EA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4"/>
                            </w:rPr>
                            <w:t>Ladies Toilets</w:t>
                          </w:r>
                        </w:p>
                      </w:txbxContent>
                    </v:textbox>
                  </v:shape>
                  <v:shape id="_x0000_s1035" type="#_x0000_t202" style="position:absolute;left:28278;top:508;width:13801;height:12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" filled="f" stroked="f">
                    <v:textbox>
                      <w:txbxContent>
                        <w:p w14:paraId="546093C5" w14:textId="77777777" w:rsidR="002973EA" w:rsidRPr="000E1041" w:rsidRDefault="002973EA" w:rsidP="000E1041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sz w:val="20"/>
                              <w:szCs w:val="18"/>
                            </w:rPr>
                          </w:pPr>
                          <w:r w:rsidRPr="000E1041">
                            <w:rPr>
                              <w:b/>
                              <w:bCs/>
                              <w:sz w:val="20"/>
                              <w:szCs w:val="18"/>
                            </w:rPr>
                            <w:t xml:space="preserve">Gents </w:t>
                          </w:r>
                        </w:p>
                        <w:p w14:paraId="204207A2" w14:textId="5FF4FB7B" w:rsidR="002973EA" w:rsidRPr="000E1041" w:rsidRDefault="002973EA" w:rsidP="000E1041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sz w:val="20"/>
                              <w:szCs w:val="18"/>
                            </w:rPr>
                          </w:pPr>
                          <w:r w:rsidRPr="000E1041">
                            <w:rPr>
                              <w:b/>
                              <w:bCs/>
                              <w:sz w:val="20"/>
                              <w:szCs w:val="18"/>
                            </w:rPr>
                            <w:t>Toilets</w:t>
                          </w:r>
                        </w:p>
                      </w:txbxContent>
                    </v:textbox>
                  </v:shape>
                  <v:shape id="_x0000_s1036" type="#_x0000_t202" style="position:absolute;left:22944;width:13801;height:126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" filled="f" stroked="f">
                    <v:textbox>
                      <w:txbxContent>
                        <w:p w14:paraId="1F337A7B" w14:textId="77777777" w:rsidR="002973EA" w:rsidRPr="002973EA" w:rsidRDefault="002973EA" w:rsidP="002973EA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sz w:val="22"/>
                              <w:szCs w:val="20"/>
                            </w:rPr>
                          </w:pPr>
                          <w:r w:rsidRPr="002973EA">
                            <w:rPr>
                              <w:b/>
                              <w:bCs/>
                              <w:sz w:val="22"/>
                              <w:szCs w:val="20"/>
                            </w:rPr>
                            <w:t>Disabled</w:t>
                          </w:r>
                        </w:p>
                        <w:p w14:paraId="6008D234" w14:textId="34EDBB34" w:rsidR="002973EA" w:rsidRPr="002973EA" w:rsidRDefault="002973EA" w:rsidP="002973EA">
                          <w:pPr>
                            <w:spacing w:after="0"/>
                            <w:jc w:val="center"/>
                            <w:rPr>
                              <w:b/>
                              <w:bCs/>
                              <w:sz w:val="22"/>
                              <w:szCs w:val="20"/>
                            </w:rPr>
                          </w:pPr>
                          <w:r w:rsidRPr="002973EA">
                            <w:rPr>
                              <w:b/>
                              <w:bCs/>
                              <w:sz w:val="22"/>
                              <w:szCs w:val="20"/>
                            </w:rPr>
                            <w:t>Toilets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7E501DA1" w14:textId="4B87C849" w:rsidR="00BA74EA" w:rsidRPr="00BA74EA" w:rsidRDefault="002973EA" w:rsidP="00F671BF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69632D" wp14:editId="2E64DABF">
                <wp:simplePos x="0" y="0"/>
                <wp:positionH relativeFrom="column">
                  <wp:posOffset>1769533</wp:posOffset>
                </wp:positionH>
                <wp:positionV relativeFrom="paragraph">
                  <wp:posOffset>2296160</wp:posOffset>
                </wp:positionV>
                <wp:extent cx="897467" cy="1337733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7467" cy="1337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72449" w14:textId="77777777" w:rsidR="002973EA" w:rsidRDefault="002973EA" w:rsidP="002973E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</w:p>
                          <w:p w14:paraId="105E4990" w14:textId="77777777" w:rsidR="002973EA" w:rsidRDefault="002973EA" w:rsidP="002973E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</w:p>
                          <w:p w14:paraId="0E2B6C50" w14:textId="2957FA8A" w:rsidR="002973EA" w:rsidRPr="002973EA" w:rsidRDefault="002973EA" w:rsidP="002973EA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   Kitch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9632D" id="Text Box 2" o:spid="_x0000_s1037" type="#_x0000_t202" style="position:absolute;left:0;text-align:left;margin-left:139.35pt;margin-top:180.8pt;width:70.65pt;height:105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" filled="f" stroked="f">
                <v:textbox>
                  <w:txbxContent>
                    <w:p w14:paraId="6CA72449" w14:textId="77777777" w:rsidR="002973EA" w:rsidRDefault="002973EA" w:rsidP="002973EA">
                      <w:pPr>
                        <w:jc w:val="center"/>
                        <w:rPr>
                          <w:b/>
                          <w:bCs/>
                          <w:sz w:val="28"/>
                          <w:szCs w:val="24"/>
                        </w:rPr>
                      </w:pPr>
                    </w:p>
                    <w:p w14:paraId="105E4990" w14:textId="77777777" w:rsidR="002973EA" w:rsidRDefault="002973EA" w:rsidP="002973EA">
                      <w:pPr>
                        <w:jc w:val="center"/>
                        <w:rPr>
                          <w:b/>
                          <w:bCs/>
                          <w:sz w:val="28"/>
                          <w:szCs w:val="24"/>
                        </w:rPr>
                      </w:pPr>
                    </w:p>
                    <w:p w14:paraId="0E2B6C50" w14:textId="2957FA8A" w:rsidR="002973EA" w:rsidRPr="002973EA" w:rsidRDefault="002973EA" w:rsidP="002973EA">
                      <w:pPr>
                        <w:jc w:val="center"/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 xml:space="preserve">   Kitche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A74EA" w:rsidRPr="00BA74EA" w:rsidSect="00E67B99"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0926C" w14:textId="77777777" w:rsidR="00DB615D" w:rsidRDefault="00DB615D" w:rsidP="004870E8">
      <w:pPr>
        <w:spacing w:after="0" w:line="240" w:lineRule="auto"/>
      </w:pPr>
      <w:r>
        <w:separator/>
      </w:r>
    </w:p>
  </w:endnote>
  <w:endnote w:type="continuationSeparator" w:id="0">
    <w:p w14:paraId="07D8FD59" w14:textId="77777777" w:rsidR="00DB615D" w:rsidRDefault="00DB615D" w:rsidP="00487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B7A3B" w14:textId="77777777" w:rsidR="00E67B99" w:rsidRDefault="00E67B99" w:rsidP="00E67B99">
    <w:pPr>
      <w:pStyle w:val="Footer"/>
      <w:tabs>
        <w:tab w:val="clear" w:pos="9026"/>
        <w:tab w:val="left" w:pos="210"/>
        <w:tab w:val="center" w:pos="5233"/>
      </w:tabs>
    </w:pPr>
    <w:r>
      <w:tab/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t>2</w:t>
    </w:r>
    <w:r>
      <w:fldChar w:fldCharType="end"/>
    </w:r>
    <w:r>
      <w:t xml:space="preserve"> / </w:t>
    </w:r>
    <w:r w:rsidR="00DB615D">
      <w:fldChar w:fldCharType="begin"/>
    </w:r>
    <w:r w:rsidR="00DB615D">
      <w:instrText xml:space="preserve"> NUMPAGES   \* MERGEFORMAT </w:instrText>
    </w:r>
    <w:r w:rsidR="00DB615D">
      <w:fldChar w:fldCharType="separate"/>
    </w:r>
    <w:r>
      <w:t>6</w:t>
    </w:r>
    <w:r w:rsidR="00DB615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FCB4A" w14:textId="7C1AB54A" w:rsidR="00E67B99" w:rsidRDefault="002973EA" w:rsidP="00E369A1">
    <w:pPr>
      <w:pStyle w:val="Footer"/>
      <w:tabs>
        <w:tab w:val="clear" w:pos="4513"/>
        <w:tab w:val="clear" w:pos="9026"/>
        <w:tab w:val="center" w:pos="5233"/>
        <w:tab w:val="right" w:pos="10466"/>
      </w:tabs>
    </w:pPr>
    <w:fldSimple w:instr=" FILENAME  \* FirstCap  \* MERGEFORMAT ">
      <w:r w:rsidR="009C22F3">
        <w:rPr>
          <w:noProof/>
        </w:rPr>
        <w:t xml:space="preserve">Fairwarp Village Hall - Floor Plan </w:t>
      </w:r>
    </w:fldSimple>
    <w:r w:rsidR="00E67B99">
      <w:tab/>
    </w:r>
    <w:r w:rsidR="00E369A1">
      <w:fldChar w:fldCharType="begin"/>
    </w:r>
    <w:r w:rsidR="00E369A1">
      <w:instrText xml:space="preserve"> PAGE  \* Arabic  \* MERGEFORMAT </w:instrText>
    </w:r>
    <w:r w:rsidR="00E369A1">
      <w:fldChar w:fldCharType="separate"/>
    </w:r>
    <w:r w:rsidR="00E369A1">
      <w:t>1</w:t>
    </w:r>
    <w:r w:rsidR="00E369A1">
      <w:fldChar w:fldCharType="end"/>
    </w:r>
    <w:r w:rsidR="00E369A1">
      <w:t xml:space="preserve"> / </w:t>
    </w:r>
    <w:r w:rsidR="00DB615D">
      <w:fldChar w:fldCharType="begin"/>
    </w:r>
    <w:r w:rsidR="00DB615D">
      <w:instrText xml:space="preserve"> NUMPAGES   \* MERGEFORMAT </w:instrText>
    </w:r>
    <w:r w:rsidR="00DB615D">
      <w:fldChar w:fldCharType="separate"/>
    </w:r>
    <w:r w:rsidR="00E369A1">
      <w:t>3</w:t>
    </w:r>
    <w:r w:rsidR="00DB615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2FA6F" w14:textId="77777777" w:rsidR="00DB615D" w:rsidRDefault="00DB615D" w:rsidP="004870E8">
      <w:pPr>
        <w:spacing w:after="0" w:line="240" w:lineRule="auto"/>
      </w:pPr>
      <w:r>
        <w:separator/>
      </w:r>
    </w:p>
  </w:footnote>
  <w:footnote w:type="continuationSeparator" w:id="0">
    <w:p w14:paraId="798D1BCB" w14:textId="77777777" w:rsidR="00DB615D" w:rsidRDefault="00DB615D" w:rsidP="00487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1E691" w14:textId="77777777" w:rsidR="00E67B99" w:rsidRPr="00E67B99" w:rsidRDefault="00E67B99" w:rsidP="00E67B99">
    <w:pPr>
      <w:spacing w:after="0" w:line="240" w:lineRule="auto"/>
      <w:ind w:left="284" w:hanging="284"/>
      <w:jc w:val="center"/>
      <w:rPr>
        <w:rFonts w:ascii="Segoe UI Black" w:hAnsi="Segoe UI Black"/>
        <w:b/>
        <w:bCs/>
        <w:sz w:val="32"/>
        <w:szCs w:val="28"/>
      </w:rPr>
    </w:pPr>
    <w:r w:rsidRPr="00E67B99">
      <w:rPr>
        <w:rFonts w:ascii="Segoe UI Black" w:hAnsi="Segoe UI Black"/>
        <w:b/>
        <w:bCs/>
        <w:sz w:val="32"/>
        <w:szCs w:val="28"/>
      </w:rPr>
      <w:t>FAIRWARP VILLAGE HALL</w:t>
    </w:r>
  </w:p>
  <w:p w14:paraId="2AE6FA48" w14:textId="77777777" w:rsidR="00E67B99" w:rsidRPr="00E67B99" w:rsidRDefault="00E67B99" w:rsidP="00E67B99">
    <w:pPr>
      <w:spacing w:after="0" w:line="240" w:lineRule="auto"/>
      <w:ind w:left="284" w:hanging="284"/>
      <w:jc w:val="center"/>
    </w:pPr>
    <w:r w:rsidRPr="00E67B99">
      <w:t>Registered charity number 305218</w:t>
    </w:r>
  </w:p>
  <w:p w14:paraId="7A1C5912" w14:textId="3334E4A5" w:rsidR="00E67B99" w:rsidRPr="00E67B99" w:rsidRDefault="008F2C7B" w:rsidP="00E67B99">
    <w:pPr>
      <w:spacing w:after="0" w:line="240" w:lineRule="auto"/>
      <w:ind w:left="284" w:hanging="284"/>
      <w:jc w:val="center"/>
      <w:rPr>
        <w:b/>
        <w:bCs/>
        <w:sz w:val="32"/>
        <w:szCs w:val="28"/>
      </w:rPr>
    </w:pPr>
    <w:r>
      <w:rPr>
        <w:b/>
        <w:bCs/>
        <w:sz w:val="32"/>
        <w:szCs w:val="28"/>
      </w:rPr>
      <w:t>Floor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5288D"/>
    <w:multiLevelType w:val="hybridMultilevel"/>
    <w:tmpl w:val="ECE0E60E"/>
    <w:lvl w:ilvl="0" w:tplc="302668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03A6B"/>
    <w:multiLevelType w:val="hybridMultilevel"/>
    <w:tmpl w:val="ACA25966"/>
    <w:lvl w:ilvl="0" w:tplc="08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49FF7DAE"/>
    <w:multiLevelType w:val="hybridMultilevel"/>
    <w:tmpl w:val="7CF07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2306C"/>
    <w:multiLevelType w:val="hybridMultilevel"/>
    <w:tmpl w:val="D03E955E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5C1C6D86"/>
    <w:multiLevelType w:val="hybridMultilevel"/>
    <w:tmpl w:val="EA5EDEF8"/>
    <w:lvl w:ilvl="0" w:tplc="08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6F89310C"/>
    <w:multiLevelType w:val="hybridMultilevel"/>
    <w:tmpl w:val="8C74DF52"/>
    <w:lvl w:ilvl="0" w:tplc="B72EE2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764E53"/>
    <w:multiLevelType w:val="hybridMultilevel"/>
    <w:tmpl w:val="28665A38"/>
    <w:lvl w:ilvl="0" w:tplc="B3BA7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02B0A"/>
    <w:multiLevelType w:val="hybridMultilevel"/>
    <w:tmpl w:val="F5009744"/>
    <w:lvl w:ilvl="0" w:tplc="F3AA7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I3MzAwNDYGYiUdpeDU4uLM/DyQAqNaAA8k298sAAAA"/>
  </w:docVars>
  <w:rsids>
    <w:rsidRoot w:val="003123FA"/>
    <w:rsid w:val="00010291"/>
    <w:rsid w:val="000777E8"/>
    <w:rsid w:val="000A61BA"/>
    <w:rsid w:val="000D006D"/>
    <w:rsid w:val="000E1041"/>
    <w:rsid w:val="00155835"/>
    <w:rsid w:val="00274C17"/>
    <w:rsid w:val="002973EA"/>
    <w:rsid w:val="003123FA"/>
    <w:rsid w:val="00326F97"/>
    <w:rsid w:val="003721A7"/>
    <w:rsid w:val="003D49B7"/>
    <w:rsid w:val="00455989"/>
    <w:rsid w:val="004870E8"/>
    <w:rsid w:val="004D0917"/>
    <w:rsid w:val="00527CC3"/>
    <w:rsid w:val="00590F09"/>
    <w:rsid w:val="0061375F"/>
    <w:rsid w:val="00645DEA"/>
    <w:rsid w:val="00652C8B"/>
    <w:rsid w:val="006D46EB"/>
    <w:rsid w:val="007A5F28"/>
    <w:rsid w:val="007A6B90"/>
    <w:rsid w:val="007B7EC7"/>
    <w:rsid w:val="00867243"/>
    <w:rsid w:val="008B1549"/>
    <w:rsid w:val="008F2C7B"/>
    <w:rsid w:val="00934A13"/>
    <w:rsid w:val="0097712A"/>
    <w:rsid w:val="009C22F3"/>
    <w:rsid w:val="00A36DDF"/>
    <w:rsid w:val="00B12314"/>
    <w:rsid w:val="00B3064F"/>
    <w:rsid w:val="00BA74EA"/>
    <w:rsid w:val="00C047F8"/>
    <w:rsid w:val="00D06721"/>
    <w:rsid w:val="00D96C53"/>
    <w:rsid w:val="00DB615D"/>
    <w:rsid w:val="00E369A1"/>
    <w:rsid w:val="00E6630A"/>
    <w:rsid w:val="00E67B99"/>
    <w:rsid w:val="00E92AB9"/>
    <w:rsid w:val="00F671BF"/>
    <w:rsid w:val="00F77879"/>
    <w:rsid w:val="00FE0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37D676"/>
  <w15:chartTrackingRefBased/>
  <w15:docId w15:val="{DBD5410A-2F66-42B2-AAD7-CAC7CF0D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 Light" w:eastAsiaTheme="minorHAnsi" w:hAnsi="Segoe UI Light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5F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123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5F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5F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k-Title">
    <w:name w:val="Ak - Title"/>
    <w:basedOn w:val="Title"/>
    <w:link w:val="Ak-TitleChar"/>
    <w:qFormat/>
    <w:rsid w:val="00652C8B"/>
    <w:rPr>
      <w:b/>
    </w:rPr>
  </w:style>
  <w:style w:type="character" w:customStyle="1" w:styleId="Ak-TitleChar">
    <w:name w:val="Ak - Title Char"/>
    <w:basedOn w:val="TitleChar"/>
    <w:link w:val="Ak-Title"/>
    <w:rsid w:val="00652C8B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52C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C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123F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487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0E8"/>
  </w:style>
  <w:style w:type="paragraph" w:styleId="Footer">
    <w:name w:val="footer"/>
    <w:basedOn w:val="Normal"/>
    <w:link w:val="Foot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0E8"/>
  </w:style>
  <w:style w:type="character" w:styleId="Hyperlink">
    <w:name w:val="Hyperlink"/>
    <w:basedOn w:val="DefaultParagraphFont"/>
    <w:uiPriority w:val="99"/>
    <w:unhideWhenUsed/>
    <w:rsid w:val="00E67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B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67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630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5F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F28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F2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0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9669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38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4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001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DEDED"/>
                        <w:left w:val="single" w:sz="6" w:space="0" w:color="EDEDED"/>
                        <w:bottom w:val="single" w:sz="6" w:space="0" w:color="EDEDED"/>
                        <w:right w:val="none" w:sz="0" w:space="0" w:color="auto"/>
                      </w:divBdr>
                      <w:divsChild>
                        <w:div w:id="1138038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single" w:sz="6" w:space="11" w:color="EDEDED"/>
                            <w:right w:val="none" w:sz="0" w:space="11" w:color="EDEDED"/>
                          </w:divBdr>
                        </w:div>
                        <w:div w:id="164426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none" w:sz="0" w:space="11" w:color="EDEDED"/>
                            <w:right w:val="none" w:sz="0" w:space="11" w:color="EDEDED"/>
                          </w:divBdr>
                          <w:divsChild>
                            <w:div w:id="509954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98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7449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DEDED"/>
                        <w:left w:val="single" w:sz="6" w:space="0" w:color="EDEDED"/>
                        <w:bottom w:val="single" w:sz="6" w:space="0" w:color="EDEDED"/>
                        <w:right w:val="none" w:sz="0" w:space="0" w:color="auto"/>
                      </w:divBdr>
                      <w:divsChild>
                        <w:div w:id="448745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single" w:sz="6" w:space="11" w:color="EDEDED"/>
                            <w:right w:val="none" w:sz="0" w:space="11" w:color="EDEDED"/>
                          </w:divBdr>
                        </w:div>
                        <w:div w:id="14917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none" w:sz="0" w:space="11" w:color="EDEDED"/>
                            <w:right w:val="none" w:sz="0" w:space="11" w:color="EDEDED"/>
                          </w:divBdr>
                          <w:divsChild>
                            <w:div w:id="1339427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44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2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97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DEDED"/>
                        <w:left w:val="single" w:sz="6" w:space="0" w:color="EDEDED"/>
                        <w:bottom w:val="single" w:sz="6" w:space="0" w:color="EDEDED"/>
                        <w:right w:val="none" w:sz="0" w:space="0" w:color="auto"/>
                      </w:divBdr>
                      <w:divsChild>
                        <w:div w:id="33295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single" w:sz="6" w:space="11" w:color="EDEDED"/>
                            <w:right w:val="none" w:sz="0" w:space="11" w:color="EDEDED"/>
                          </w:divBdr>
                        </w:div>
                        <w:div w:id="1946843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none" w:sz="0" w:space="11" w:color="EDEDED"/>
                            <w:right w:val="none" w:sz="0" w:space="11" w:color="EDEDED"/>
                          </w:divBdr>
                          <w:divsChild>
                            <w:div w:id="214245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20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38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4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DEDED"/>
                        <w:left w:val="single" w:sz="6" w:space="0" w:color="EDEDED"/>
                        <w:bottom w:val="single" w:sz="6" w:space="0" w:color="EDEDED"/>
                        <w:right w:val="single" w:sz="6" w:space="0" w:color="EDEDED"/>
                      </w:divBdr>
                      <w:divsChild>
                        <w:div w:id="514463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single" w:sz="6" w:space="11" w:color="EDEDED"/>
                            <w:right w:val="none" w:sz="0" w:space="11" w:color="EDEDED"/>
                          </w:divBdr>
                        </w:div>
                        <w:div w:id="1487012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1" w:color="EDEDED"/>
                            <w:left w:val="none" w:sz="0" w:space="11" w:color="EDEDED"/>
                            <w:bottom w:val="none" w:sz="0" w:space="11" w:color="EDEDED"/>
                            <w:right w:val="none" w:sz="0" w:space="11" w:color="EDEDED"/>
                          </w:divBdr>
                          <w:divsChild>
                            <w:div w:id="962613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56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ppers</dc:creator>
  <cp:keywords/>
  <dc:description/>
  <cp:lastModifiedBy>Skippers Fairwarp</cp:lastModifiedBy>
  <cp:revision>8</cp:revision>
  <dcterms:created xsi:type="dcterms:W3CDTF">2020-07-01T07:39:00Z</dcterms:created>
  <dcterms:modified xsi:type="dcterms:W3CDTF">2020-07-01T08:20:00Z</dcterms:modified>
</cp:coreProperties>
</file>